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08A6" w:rsidRDefault="003B08A6" w:rsidP="003B08A6">
      <w:pPr>
        <w:jc w:val="center"/>
        <w:rPr>
          <w:rFonts w:ascii="Times New Roman" w:hAnsi="Times New Roman" w:cs="Times New Roman"/>
          <w:sz w:val="24"/>
          <w:lang w:val="pt-PT"/>
        </w:rPr>
      </w:pPr>
      <w:r>
        <w:rPr>
          <w:rFonts w:ascii="Times New Roman" w:hAnsi="Times New Roman" w:cs="Times New Roman"/>
          <w:noProof/>
          <w:sz w:val="24"/>
          <w:lang w:val="pt-PT" w:eastAsia="pt-PT"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61595</wp:posOffset>
            </wp:positionV>
            <wp:extent cx="2162175" cy="2162175"/>
            <wp:effectExtent l="19050" t="0" r="9525" b="0"/>
            <wp:wrapSquare wrapText="bothSides"/>
            <wp:docPr id="10" name="Imagem 10" descr="C:\Users\user.user-PC\Desktop\DESINCOOP - Desenvolvimento Económico, Social e Cultural CRL\ITER - TRANSIÇÃO DOS JOVENS EM RISCO DE ABANDONO ESCOLAR\Life Skills-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.user-PC\Desktop\DESINCOOP - Desenvolvimento Económico, Social e Cultural CRL\ITER - TRANSIÇÃO DOS JOVENS EM RISCO DE ABANDONO ESCOLAR\Life Skills-05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C4D55" w:rsidRPr="003B08A6" w:rsidRDefault="003B08A6" w:rsidP="003B08A6">
      <w:pPr>
        <w:tabs>
          <w:tab w:val="left" w:pos="1470"/>
          <w:tab w:val="center" w:pos="3016"/>
        </w:tabs>
        <w:rPr>
          <w:rFonts w:ascii="Times New Roman" w:hAnsi="Times New Roman" w:cs="Times New Roman"/>
          <w:b/>
          <w:sz w:val="24"/>
          <w:lang w:val="pt-PT"/>
        </w:rPr>
      </w:pPr>
      <w:r>
        <w:rPr>
          <w:rFonts w:ascii="Times New Roman" w:hAnsi="Times New Roman" w:cs="Times New Roman"/>
          <w:b/>
          <w:sz w:val="24"/>
          <w:lang w:val="pt-PT"/>
        </w:rPr>
        <w:tab/>
      </w:r>
      <w:r w:rsidR="00EC4D55" w:rsidRPr="003B08A6">
        <w:rPr>
          <w:rFonts w:ascii="Times New Roman" w:hAnsi="Times New Roman" w:cs="Times New Roman"/>
          <w:b/>
          <w:sz w:val="24"/>
          <w:lang w:val="pt-PT"/>
        </w:rPr>
        <w:t>COMUNICAÇÃO</w:t>
      </w:r>
      <w:r w:rsidRPr="003B08A6">
        <w:rPr>
          <w:rFonts w:ascii="Times New Roman" w:hAnsi="Times New Roman" w:cs="Times New Roman"/>
          <w:b/>
          <w:sz w:val="24"/>
          <w:lang w:val="pt-PT"/>
        </w:rPr>
        <w:t xml:space="preserve"> EFICAZ</w:t>
      </w:r>
    </w:p>
    <w:p w:rsidR="00EC4D55" w:rsidRDefault="00EC4D55" w:rsidP="003B08A6">
      <w:pPr>
        <w:rPr>
          <w:b/>
          <w:lang w:val="pt-PT"/>
        </w:rPr>
      </w:pPr>
    </w:p>
    <w:p w:rsidR="000431DA" w:rsidRPr="003B08A6" w:rsidRDefault="003B08A6" w:rsidP="003B08A6">
      <w:pPr>
        <w:ind w:left="708"/>
        <w:jc w:val="both"/>
        <w:rPr>
          <w:rFonts w:ascii="Times New Roman" w:hAnsi="Times New Roman" w:cs="Times New Roman"/>
          <w:sz w:val="24"/>
          <w:lang w:val="pt-PT"/>
        </w:rPr>
      </w:pPr>
      <w:r>
        <w:rPr>
          <w:rFonts w:ascii="Times New Roman" w:hAnsi="Times New Roman" w:cs="Times New Roman"/>
          <w:sz w:val="24"/>
          <w:lang w:val="pt-PT"/>
        </w:rPr>
        <w:t>T</w:t>
      </w:r>
      <w:r w:rsidR="000431DA" w:rsidRPr="003B08A6">
        <w:rPr>
          <w:rFonts w:ascii="Times New Roman" w:hAnsi="Times New Roman" w:cs="Times New Roman"/>
          <w:sz w:val="24"/>
          <w:lang w:val="pt-PT"/>
        </w:rPr>
        <w:t xml:space="preserve">er a capacidade de se expressar, </w:t>
      </w:r>
      <w:r w:rsidR="00EC4D55" w:rsidRPr="003B08A6">
        <w:rPr>
          <w:rStyle w:val="tlid-translation"/>
          <w:rFonts w:ascii="Times New Roman" w:hAnsi="Times New Roman" w:cs="Times New Roman"/>
          <w:sz w:val="24"/>
          <w:lang w:val="pt-PT"/>
        </w:rPr>
        <w:t xml:space="preserve">quer a nível verbal como que a nível </w:t>
      </w:r>
      <w:r w:rsidRPr="003B08A6">
        <w:rPr>
          <w:rStyle w:val="tlid-translation"/>
          <w:rFonts w:ascii="Times New Roman" w:hAnsi="Times New Roman" w:cs="Times New Roman"/>
          <w:sz w:val="24"/>
          <w:lang w:val="pt-PT"/>
        </w:rPr>
        <w:t>não-verbal</w:t>
      </w:r>
      <w:r w:rsidR="00EC4D55" w:rsidRPr="003B08A6">
        <w:rPr>
          <w:rStyle w:val="tlid-translation"/>
          <w:rFonts w:ascii="Times New Roman" w:hAnsi="Times New Roman" w:cs="Times New Roman"/>
          <w:sz w:val="24"/>
          <w:lang w:val="pt-PT"/>
        </w:rPr>
        <w:t xml:space="preserve">, com métodos adequados no que diz respeito à cultura e às situações. Isto significa, ser capaz </w:t>
      </w:r>
      <w:r w:rsidR="000431DA" w:rsidRPr="003B08A6">
        <w:rPr>
          <w:rFonts w:ascii="Times New Roman" w:hAnsi="Times New Roman" w:cs="Times New Roman"/>
          <w:sz w:val="24"/>
          <w:lang w:val="pt-PT"/>
        </w:rPr>
        <w:t>de expressar opiniões, desejos, necessidades</w:t>
      </w:r>
      <w:r w:rsidR="00EC4D55" w:rsidRPr="003B08A6">
        <w:rPr>
          <w:rFonts w:ascii="Times New Roman" w:hAnsi="Times New Roman" w:cs="Times New Roman"/>
          <w:sz w:val="24"/>
          <w:lang w:val="pt-PT"/>
        </w:rPr>
        <w:t xml:space="preserve">, medos e </w:t>
      </w:r>
      <w:r w:rsidR="000431DA" w:rsidRPr="003B08A6">
        <w:rPr>
          <w:rFonts w:ascii="Times New Roman" w:hAnsi="Times New Roman" w:cs="Times New Roman"/>
          <w:sz w:val="24"/>
          <w:lang w:val="pt-PT"/>
        </w:rPr>
        <w:t>sentimentos de maneira adequada. Reconhecer o direito de pedir ajuda, de poder ouvir outras pessoas com precisão.</w:t>
      </w:r>
    </w:p>
    <w:p w:rsidR="009F2DC0" w:rsidRDefault="009F2DC0" w:rsidP="000431DA">
      <w:pPr>
        <w:ind w:left="708"/>
        <w:rPr>
          <w:lang w:val="pt-PT"/>
        </w:rPr>
      </w:pPr>
    </w:p>
    <w:p w:rsidR="009F2DC0" w:rsidRDefault="009F2DC0" w:rsidP="000431DA">
      <w:pPr>
        <w:ind w:left="708"/>
        <w:rPr>
          <w:lang w:val="pt-PT"/>
        </w:rPr>
      </w:pPr>
    </w:p>
    <w:p w:rsidR="003B08A6" w:rsidRDefault="003B08A6" w:rsidP="000431DA">
      <w:pPr>
        <w:ind w:left="708"/>
        <w:rPr>
          <w:lang w:val="pt-PT"/>
        </w:rPr>
      </w:pPr>
    </w:p>
    <w:p w:rsidR="003B08A6" w:rsidRDefault="003B08A6" w:rsidP="000431DA">
      <w:pPr>
        <w:ind w:left="708"/>
        <w:rPr>
          <w:lang w:val="pt-PT"/>
        </w:rPr>
      </w:pPr>
    </w:p>
    <w:p w:rsidR="009F2DC0" w:rsidRPr="003B08A6" w:rsidRDefault="009F2DC0" w:rsidP="009F2DC0">
      <w:pPr>
        <w:ind w:left="708"/>
        <w:jc w:val="center"/>
        <w:rPr>
          <w:rFonts w:ascii="Times New Roman" w:hAnsi="Times New Roman" w:cs="Times New Roman"/>
          <w:b/>
          <w:caps/>
          <w:sz w:val="24"/>
          <w:lang w:val="pt-PT"/>
        </w:rPr>
      </w:pPr>
      <w:r w:rsidRPr="003B08A6">
        <w:rPr>
          <w:rFonts w:ascii="Times New Roman" w:hAnsi="Times New Roman" w:cs="Times New Roman"/>
          <w:b/>
          <w:caps/>
          <w:sz w:val="24"/>
          <w:lang w:val="pt-PT"/>
        </w:rPr>
        <w:t xml:space="preserve">Questionário de Auto-Avaliação </w:t>
      </w:r>
    </w:p>
    <w:p w:rsidR="000431DA" w:rsidRDefault="000431DA" w:rsidP="00EC4D55">
      <w:pPr>
        <w:spacing w:before="19"/>
        <w:ind w:right="3007"/>
        <w:rPr>
          <w:b/>
          <w:sz w:val="28"/>
          <w:lang w:val="pt-PT"/>
        </w:rPr>
      </w:pPr>
    </w:p>
    <w:p w:rsidR="003A4546" w:rsidRPr="003B08A6" w:rsidRDefault="003A4546" w:rsidP="003B08A6">
      <w:pPr>
        <w:pStyle w:val="Corpodetexto"/>
        <w:spacing w:before="1"/>
        <w:ind w:left="220" w:right="368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b/>
          <w:bCs/>
          <w:lang w:val="pt-PT"/>
        </w:rPr>
        <w:t>Instruções:</w:t>
      </w:r>
      <w:r w:rsidRPr="003B08A6">
        <w:rPr>
          <w:rFonts w:ascii="Times New Roman" w:hAnsi="Times New Roman" w:cs="Times New Roman"/>
          <w:lang w:val="pt-PT"/>
        </w:rPr>
        <w:t xml:space="preserve"> Selecion</w:t>
      </w:r>
      <w:r w:rsidR="00A578E3" w:rsidRPr="003B08A6">
        <w:rPr>
          <w:rFonts w:ascii="Times New Roman" w:hAnsi="Times New Roman" w:cs="Times New Roman"/>
          <w:lang w:val="pt-PT"/>
        </w:rPr>
        <w:t>a</w:t>
      </w:r>
      <w:r w:rsidRPr="003B08A6">
        <w:rPr>
          <w:rFonts w:ascii="Times New Roman" w:hAnsi="Times New Roman" w:cs="Times New Roman"/>
          <w:lang w:val="pt-PT"/>
        </w:rPr>
        <w:t xml:space="preserve"> a resposta que melhor corresponde à frequência com que fizeste o que é descrito nos últimos 30 dias. Por exemplo, se selecionares 4 para uma resposta, isso significa que fazes sempre o que está descrito na resposta.</w:t>
      </w:r>
    </w:p>
    <w:p w:rsidR="003A4546" w:rsidRPr="003B08A6" w:rsidRDefault="003A4546" w:rsidP="003B08A6">
      <w:pPr>
        <w:pStyle w:val="Corpodetexto"/>
        <w:spacing w:before="1"/>
        <w:ind w:left="220" w:right="368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b/>
          <w:bCs/>
          <w:lang w:val="pt-PT"/>
        </w:rPr>
        <w:t xml:space="preserve">0 </w:t>
      </w:r>
      <w:bookmarkStart w:id="0" w:name="_Hlk110112368"/>
      <w:r w:rsidRPr="003B08A6">
        <w:rPr>
          <w:rFonts w:ascii="Times New Roman" w:hAnsi="Times New Roman" w:cs="Times New Roman"/>
          <w:lang w:val="pt-PT"/>
        </w:rPr>
        <w:t>Nunca</w:t>
      </w:r>
      <w:bookmarkEnd w:id="0"/>
    </w:p>
    <w:p w:rsidR="003A4546" w:rsidRPr="003B08A6" w:rsidRDefault="003A4546" w:rsidP="003B08A6">
      <w:pPr>
        <w:pStyle w:val="Corpodetexto"/>
        <w:spacing w:before="1"/>
        <w:ind w:left="220" w:right="368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b/>
          <w:bCs/>
          <w:lang w:val="pt-PT"/>
        </w:rPr>
        <w:t xml:space="preserve">1 </w:t>
      </w:r>
      <w:r w:rsidRPr="003B08A6">
        <w:rPr>
          <w:rFonts w:ascii="Times New Roman" w:hAnsi="Times New Roman" w:cs="Times New Roman"/>
          <w:lang w:val="pt-PT"/>
        </w:rPr>
        <w:t>Raramente</w:t>
      </w:r>
    </w:p>
    <w:p w:rsidR="00021E30" w:rsidRPr="003B08A6" w:rsidRDefault="003A4546" w:rsidP="003B08A6">
      <w:pPr>
        <w:pStyle w:val="Corpodetexto"/>
        <w:spacing w:before="1"/>
        <w:ind w:left="220" w:right="368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b/>
          <w:bCs/>
          <w:lang w:val="pt-PT"/>
        </w:rPr>
        <w:t>2</w:t>
      </w:r>
      <w:r w:rsidRPr="003B08A6">
        <w:rPr>
          <w:rFonts w:ascii="Times New Roman" w:hAnsi="Times New Roman" w:cs="Times New Roman"/>
          <w:lang w:val="pt-PT"/>
        </w:rPr>
        <w:t xml:space="preserve"> </w:t>
      </w:r>
      <w:bookmarkStart w:id="1" w:name="_Hlk110112386"/>
      <w:r w:rsidRPr="003B08A6">
        <w:rPr>
          <w:rFonts w:ascii="Times New Roman" w:hAnsi="Times New Roman" w:cs="Times New Roman"/>
          <w:lang w:val="pt-PT"/>
        </w:rPr>
        <w:t>Às vezes</w:t>
      </w:r>
      <w:bookmarkEnd w:id="1"/>
    </w:p>
    <w:p w:rsidR="003A4546" w:rsidRPr="003B08A6" w:rsidRDefault="003A4546" w:rsidP="003B08A6">
      <w:pPr>
        <w:pStyle w:val="Corpodetexto"/>
        <w:spacing w:before="1"/>
        <w:ind w:left="220" w:right="368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b/>
          <w:bCs/>
          <w:lang w:val="pt-PT"/>
        </w:rPr>
        <w:t xml:space="preserve">3 </w:t>
      </w:r>
      <w:bookmarkStart w:id="2" w:name="_Hlk110112418"/>
      <w:r w:rsidRPr="003B08A6">
        <w:rPr>
          <w:rFonts w:ascii="Times New Roman" w:hAnsi="Times New Roman" w:cs="Times New Roman"/>
          <w:lang w:val="pt-PT"/>
        </w:rPr>
        <w:t>Frequentemente</w:t>
      </w:r>
      <w:bookmarkEnd w:id="2"/>
    </w:p>
    <w:p w:rsidR="003A4546" w:rsidRPr="003B08A6" w:rsidRDefault="00AD38BB" w:rsidP="003B08A6">
      <w:pPr>
        <w:pStyle w:val="TableParagraph"/>
        <w:rPr>
          <w:rFonts w:ascii="Times New Roman" w:hAnsi="Times New Roman" w:cs="Times New Roman"/>
          <w:sz w:val="24"/>
          <w:szCs w:val="24"/>
          <w:lang w:val="pt-PT"/>
        </w:rPr>
      </w:pPr>
      <w:r w:rsidRPr="003B08A6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   </w:t>
      </w:r>
      <w:r w:rsidR="003A4546" w:rsidRPr="003B08A6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4 </w:t>
      </w:r>
      <w:bookmarkStart w:id="3" w:name="_Hlk110112434"/>
      <w:r w:rsidR="003A4546" w:rsidRPr="003B08A6">
        <w:rPr>
          <w:rFonts w:ascii="Times New Roman" w:hAnsi="Times New Roman" w:cs="Times New Roman"/>
          <w:sz w:val="24"/>
          <w:szCs w:val="24"/>
          <w:lang w:val="pt-PT"/>
        </w:rPr>
        <w:t>Sempre</w:t>
      </w:r>
      <w:bookmarkEnd w:id="3"/>
    </w:p>
    <w:p w:rsidR="00FA498C" w:rsidRPr="003B08A6" w:rsidRDefault="00021E30" w:rsidP="003B08A6">
      <w:pPr>
        <w:pStyle w:val="Corpodetexto"/>
        <w:spacing w:before="2"/>
        <w:rPr>
          <w:rFonts w:ascii="Times New Roman" w:hAnsi="Times New Roman" w:cs="Times New Roman"/>
          <w:lang w:val="pt-PT"/>
        </w:rPr>
      </w:pPr>
      <w:r w:rsidRPr="003B08A6">
        <w:rPr>
          <w:rFonts w:ascii="Times New Roman" w:hAnsi="Times New Roman" w:cs="Times New Roman"/>
          <w:lang w:val="pt-PT"/>
        </w:rPr>
        <w:t xml:space="preserve">    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66"/>
        <w:gridCol w:w="3742"/>
        <w:gridCol w:w="958"/>
        <w:gridCol w:w="931"/>
        <w:gridCol w:w="1291"/>
        <w:gridCol w:w="984"/>
        <w:gridCol w:w="1103"/>
      </w:tblGrid>
      <w:tr w:rsidR="00021E30" w:rsidRPr="003B08A6" w:rsidTr="008B325F">
        <w:trPr>
          <w:trHeight w:val="998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21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3742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1643" w:right="1633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9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1E30" w:rsidRPr="003B08A6" w:rsidRDefault="00021E30" w:rsidP="003B08A6">
            <w:pPr>
              <w:pStyle w:val="TableParagraph"/>
              <w:ind w:left="190" w:right="18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1E30" w:rsidRPr="003B08A6" w:rsidRDefault="00021E30" w:rsidP="003B08A6">
            <w:pPr>
              <w:pStyle w:val="TableParagraph"/>
              <w:ind w:left="163" w:right="15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12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1E30" w:rsidRPr="003B08A6" w:rsidRDefault="00021E30" w:rsidP="003B08A6">
            <w:pPr>
              <w:pStyle w:val="TableParagraph"/>
              <w:ind w:left="127" w:right="1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1E30" w:rsidRPr="003B08A6" w:rsidRDefault="00021E30" w:rsidP="003B08A6">
            <w:pPr>
              <w:pStyle w:val="TableParagraph"/>
              <w:ind w:left="216" w:right="2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lef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021E30" w:rsidRPr="003B08A6" w:rsidRDefault="00021E30" w:rsidP="003B08A6">
            <w:pPr>
              <w:pStyle w:val="TableParagraph"/>
              <w:ind w:left="219" w:right="20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1E30" w:rsidRPr="003B08A6" w:rsidTr="008B325F">
        <w:trPr>
          <w:trHeight w:val="601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742" w:type="dxa"/>
          </w:tcPr>
          <w:p w:rsidR="00021E30" w:rsidRPr="003B08A6" w:rsidRDefault="00AD38BB" w:rsidP="003B08A6">
            <w:pPr>
              <w:pStyle w:val="TableParagraph"/>
              <w:ind w:right="543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Uso o meu tom de voz para reforçar o que estou a tentar dize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806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742" w:type="dxa"/>
          </w:tcPr>
          <w:p w:rsidR="00AD38BB" w:rsidRPr="003B08A6" w:rsidRDefault="00AD38BB" w:rsidP="003B08A6">
            <w:pPr>
              <w:pStyle w:val="TableParagraph"/>
              <w:spacing w:line="270" w:lineRule="atLeast"/>
              <w:ind w:left="108" w:right="41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Eu não ouço tudo o que uma pessoa está a dizer, porque estou a pensar no que quero dizer.</w:t>
            </w:r>
          </w:p>
          <w:p w:rsidR="00021E30" w:rsidRPr="003B08A6" w:rsidRDefault="00021E30" w:rsidP="003B08A6">
            <w:pPr>
              <w:pStyle w:val="TableParagraph"/>
              <w:spacing w:line="270" w:lineRule="atLeast"/>
              <w:ind w:left="108" w:right="41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602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742" w:type="dxa"/>
          </w:tcPr>
          <w:p w:rsidR="00021E30" w:rsidRPr="003B08A6" w:rsidRDefault="00AD38BB" w:rsidP="003B08A6">
            <w:pPr>
              <w:pStyle w:val="TableParagraph"/>
              <w:ind w:left="108" w:right="601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falo com alguém</w:t>
            </w:r>
            <w:proofErr w:type="gramStart"/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,</w:t>
            </w:r>
            <w:proofErr w:type="gramEnd"/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tento manter o contacto visual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601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742" w:type="dxa"/>
          </w:tcPr>
          <w:p w:rsidR="00021E30" w:rsidRPr="003B08A6" w:rsidRDefault="00AD38BB" w:rsidP="003B08A6">
            <w:pPr>
              <w:pStyle w:val="TableParagraph"/>
              <w:ind w:left="108" w:right="403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 minha linguagem corporal reforça o que estou a tentar dize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602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742" w:type="dxa"/>
          </w:tcPr>
          <w:p w:rsidR="00021E30" w:rsidRPr="003B08A6" w:rsidRDefault="00AD38BB" w:rsidP="003B08A6">
            <w:pPr>
              <w:pStyle w:val="TableParagraph"/>
              <w:ind w:left="108" w:right="296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Interrompo outras pessoas para dizer o que quero dizer antes de o esquece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803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742" w:type="dxa"/>
          </w:tcPr>
          <w:p w:rsidR="00AD38BB" w:rsidRPr="003B08A6" w:rsidRDefault="00AD38BB" w:rsidP="003B08A6">
            <w:pPr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Reconheço quando duas pessoas estão a tentar dizer a mesma c</w:t>
            </w:r>
            <w:r w:rsid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oisa, mas de maneiras diferentes.</w:t>
            </w:r>
          </w:p>
          <w:p w:rsidR="00021E30" w:rsidRPr="003B08A6" w:rsidRDefault="00021E30" w:rsidP="003B08A6">
            <w:pPr>
              <w:pStyle w:val="TableParagraph"/>
              <w:spacing w:line="249" w:lineRule="exact"/>
              <w:ind w:left="10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602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8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3742" w:type="dxa"/>
          </w:tcPr>
          <w:p w:rsidR="00021E30" w:rsidRPr="003B08A6" w:rsidRDefault="00AD38BB" w:rsidP="003B08A6">
            <w:pPr>
              <w:pStyle w:val="TableParagraph"/>
              <w:ind w:left="108" w:right="56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Tento observar a linguagem corporal de outras pessoas para me ajudar a tentar dize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806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8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742" w:type="dxa"/>
          </w:tcPr>
          <w:p w:rsidR="00021E30" w:rsidRPr="003B08A6" w:rsidRDefault="00EB4612" w:rsidP="003B08A6">
            <w:pPr>
              <w:pStyle w:val="TableParagraph"/>
              <w:spacing w:line="250" w:lineRule="exact"/>
              <w:ind w:left="10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Reconheço quando as pessoas estão a usar as suas mãos para reforçar o que elas realmente dizem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805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8" w:lineRule="exact"/>
              <w:ind w:right="1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742" w:type="dxa"/>
          </w:tcPr>
          <w:p w:rsidR="00021E30" w:rsidRPr="003B08A6" w:rsidRDefault="00EB4612" w:rsidP="003B08A6">
            <w:pPr>
              <w:pStyle w:val="TableParagraph"/>
              <w:spacing w:before="1" w:line="252" w:lineRule="exact"/>
              <w:ind w:left="10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Reconheço quando uma pessoa me está a ouvir, mas não o que eu estou a dize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806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742" w:type="dxa"/>
          </w:tcPr>
          <w:p w:rsidR="00021E30" w:rsidRPr="003B08A6" w:rsidRDefault="00EB4612" w:rsidP="003B08A6">
            <w:pPr>
              <w:pStyle w:val="TableParagraph"/>
              <w:spacing w:line="252" w:lineRule="exact"/>
              <w:ind w:left="10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Utilizo as minhas próprias experiências para que os meus amigos saibam que compreendo o que estão a passa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021E30" w:rsidRPr="003B08A6" w:rsidTr="008B325F">
        <w:trPr>
          <w:trHeight w:val="601"/>
        </w:trPr>
        <w:tc>
          <w:tcPr>
            <w:tcW w:w="566" w:type="dxa"/>
          </w:tcPr>
          <w:p w:rsidR="00021E30" w:rsidRPr="003B08A6" w:rsidRDefault="00021E30" w:rsidP="003B08A6">
            <w:pPr>
              <w:pStyle w:val="TableParagraph"/>
              <w:spacing w:line="265" w:lineRule="exact"/>
              <w:ind w:righ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742" w:type="dxa"/>
          </w:tcPr>
          <w:p w:rsidR="00021E30" w:rsidRPr="003B08A6" w:rsidRDefault="00EB4612" w:rsidP="003B08A6">
            <w:pPr>
              <w:pStyle w:val="TableParagraph"/>
              <w:ind w:left="108" w:right="24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3B08A6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estou a ouvir alguém, tento compreender o que está a sentir.</w:t>
            </w:r>
          </w:p>
        </w:tc>
        <w:tc>
          <w:tcPr>
            <w:tcW w:w="958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3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91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84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103" w:type="dxa"/>
          </w:tcPr>
          <w:p w:rsidR="00021E30" w:rsidRPr="003B08A6" w:rsidRDefault="00021E30" w:rsidP="003B08A6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</w:tbl>
    <w:p w:rsidR="00FA498C" w:rsidRPr="003B08A6" w:rsidRDefault="00FA498C" w:rsidP="003B08A6">
      <w:pPr>
        <w:rPr>
          <w:rFonts w:ascii="Times New Roman" w:hAnsi="Times New Roman" w:cs="Times New Roman"/>
          <w:b/>
          <w:sz w:val="24"/>
          <w:szCs w:val="24"/>
          <w:lang w:val="pt-PT"/>
        </w:rPr>
      </w:pPr>
    </w:p>
    <w:sectPr w:rsidR="00FA498C" w:rsidRPr="003B08A6" w:rsidSect="00DF7AE9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2F68" w:rsidRDefault="00FA2F68" w:rsidP="005C5A3B">
      <w:r>
        <w:separator/>
      </w:r>
    </w:p>
  </w:endnote>
  <w:endnote w:type="continuationSeparator" w:id="0">
    <w:p w:rsidR="00FA2F68" w:rsidRDefault="00FA2F68" w:rsidP="005C5A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B8D" w:rsidRDefault="00523B8D" w:rsidP="0005408A">
    <w:pPr>
      <w:pStyle w:val="Rodap"/>
      <w:rPr>
        <w:noProof/>
        <w:sz w:val="20"/>
        <w:szCs w:val="20"/>
        <w:lang w:eastAsia="it-IT"/>
      </w:rPr>
    </w:pPr>
  </w:p>
  <w:p w:rsidR="0005408A" w:rsidRPr="0005408A" w:rsidRDefault="0005408A" w:rsidP="0005408A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2F68" w:rsidRDefault="00FA2F68" w:rsidP="005C5A3B">
      <w:r>
        <w:separator/>
      </w:r>
    </w:p>
  </w:footnote>
  <w:footnote w:type="continuationSeparator" w:id="0">
    <w:p w:rsidR="00FA2F68" w:rsidRDefault="00FA2F68" w:rsidP="005C5A3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comgrelha"/>
      <w:tblW w:w="10799" w:type="dxa"/>
      <w:jc w:val="center"/>
      <w:tblLook w:val="04A0"/>
    </w:tblPr>
    <w:tblGrid>
      <w:gridCol w:w="4566"/>
      <w:gridCol w:w="222"/>
      <w:gridCol w:w="6011"/>
    </w:tblGrid>
    <w:tr w:rsidR="003B08A6" w:rsidTr="00EC1F11">
      <w:trPr>
        <w:trHeight w:val="439"/>
        <w:jc w:val="center"/>
      </w:trPr>
      <w:tc>
        <w:tcPr>
          <w:tcW w:w="4566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3B08A6" w:rsidRDefault="003B08A6" w:rsidP="00EC1F11">
          <w:pPr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eastAsia="pt-PT"/>
            </w:rPr>
            <w:drawing>
              <wp:inline distT="0" distB="0" distL="0" distR="0">
                <wp:extent cx="2457450" cy="1066602"/>
                <wp:effectExtent l="19050" t="0" r="0" b="0"/>
                <wp:docPr id="2" name="Imagem 2" descr="ITER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ITER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57450" cy="10666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3B08A6" w:rsidRDefault="003B08A6" w:rsidP="00EC1F11">
          <w:pPr>
            <w:jc w:val="center"/>
            <w:rPr>
              <w:sz w:val="21"/>
              <w:szCs w:val="21"/>
            </w:rPr>
          </w:pPr>
        </w:p>
      </w:tc>
      <w:tc>
        <w:tcPr>
          <w:tcW w:w="6011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3B08A6" w:rsidRDefault="003B08A6" w:rsidP="00EC1F11">
          <w:pPr>
            <w:jc w:val="right"/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eastAsia="pt-PT"/>
            </w:rPr>
            <w:drawing>
              <wp:inline distT="0" distB="0" distL="0" distR="0">
                <wp:extent cx="2733675" cy="561975"/>
                <wp:effectExtent l="19050" t="0" r="9525" b="0"/>
                <wp:docPr id="4" name="Imagem 1" descr="ERASMUS +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ERASMUS +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3675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5A3B" w:rsidRDefault="005C5A3B" w:rsidP="006067B2">
    <w:pPr>
      <w:pStyle w:val="Cabealho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F1403B"/>
    <w:multiLevelType w:val="multilevel"/>
    <w:tmpl w:val="B9BA8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3DB5952"/>
    <w:multiLevelType w:val="multilevel"/>
    <w:tmpl w:val="6916E1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W0sDC2NDexMDOyNDNR0lEKTi0uzszPAykwrgUA6uy7RywAAAA="/>
  </w:docVars>
  <w:rsids>
    <w:rsidRoot w:val="005C5A3B"/>
    <w:rsid w:val="00007AAF"/>
    <w:rsid w:val="00021E30"/>
    <w:rsid w:val="000431DA"/>
    <w:rsid w:val="0005408A"/>
    <w:rsid w:val="001D096C"/>
    <w:rsid w:val="001F6789"/>
    <w:rsid w:val="00212FCB"/>
    <w:rsid w:val="0025482E"/>
    <w:rsid w:val="003A4546"/>
    <w:rsid w:val="003B08A6"/>
    <w:rsid w:val="00411044"/>
    <w:rsid w:val="004A0503"/>
    <w:rsid w:val="004A73DD"/>
    <w:rsid w:val="00523B8D"/>
    <w:rsid w:val="005C5A3B"/>
    <w:rsid w:val="006067B2"/>
    <w:rsid w:val="0070544B"/>
    <w:rsid w:val="00736338"/>
    <w:rsid w:val="009D5329"/>
    <w:rsid w:val="009F2DC0"/>
    <w:rsid w:val="00A578E3"/>
    <w:rsid w:val="00A8185A"/>
    <w:rsid w:val="00AC1609"/>
    <w:rsid w:val="00AD38BB"/>
    <w:rsid w:val="00AF1C1B"/>
    <w:rsid w:val="00B02B24"/>
    <w:rsid w:val="00D71714"/>
    <w:rsid w:val="00D73AE9"/>
    <w:rsid w:val="00DF1A55"/>
    <w:rsid w:val="00DF7AE9"/>
    <w:rsid w:val="00EB4612"/>
    <w:rsid w:val="00EC4D55"/>
    <w:rsid w:val="00EF064F"/>
    <w:rsid w:val="00EF3D33"/>
    <w:rsid w:val="00FA2F68"/>
    <w:rsid w:val="00FA498C"/>
    <w:rsid w:val="00FD78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21E3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5C5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C5A3B"/>
  </w:style>
  <w:style w:type="paragraph" w:styleId="Rodap">
    <w:name w:val="footer"/>
    <w:basedOn w:val="Normal"/>
    <w:link w:val="Rodap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C5A3B"/>
  </w:style>
  <w:style w:type="table" w:customStyle="1" w:styleId="Grigliatabella1">
    <w:name w:val="Griglia tabella1"/>
    <w:basedOn w:val="Tabelanormal"/>
    <w:next w:val="Tabelacomgrelha"/>
    <w:uiPriority w:val="59"/>
    <w:rsid w:val="001F6789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anormal"/>
    <w:next w:val="Tabelacomgrelha"/>
    <w:uiPriority w:val="59"/>
    <w:rsid w:val="00DF1A55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3">
    <w:name w:val="Griglia tabella3"/>
    <w:basedOn w:val="Tabelanormal"/>
    <w:next w:val="Tabelacomgrelha"/>
    <w:uiPriority w:val="59"/>
    <w:rsid w:val="00736338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4">
    <w:name w:val="Griglia tabella4"/>
    <w:basedOn w:val="Tabelanormal"/>
    <w:next w:val="Tabelacomgrelha"/>
    <w:uiPriority w:val="59"/>
    <w:rsid w:val="00FA498C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6067B2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067B2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arcter"/>
    <w:uiPriority w:val="1"/>
    <w:qFormat/>
    <w:rsid w:val="00021E30"/>
    <w:rPr>
      <w:sz w:val="24"/>
      <w:szCs w:val="24"/>
    </w:rPr>
  </w:style>
  <w:style w:type="character" w:customStyle="1" w:styleId="CorpodetextoCarcter">
    <w:name w:val="Corpo de texto Carácter"/>
    <w:basedOn w:val="Tipodeletrapredefinidodopargrafo"/>
    <w:link w:val="Corpodetexto"/>
    <w:uiPriority w:val="1"/>
    <w:rsid w:val="00021E30"/>
    <w:rPr>
      <w:rFonts w:ascii="Calibri" w:eastAsia="Calibri" w:hAnsi="Calibri" w:cs="Calibri"/>
      <w:sz w:val="24"/>
      <w:szCs w:val="24"/>
      <w:lang w:val="en-US" w:bidi="en-US"/>
    </w:rPr>
  </w:style>
  <w:style w:type="table" w:customStyle="1" w:styleId="TableNormal">
    <w:name w:val="Table Normal"/>
    <w:uiPriority w:val="2"/>
    <w:semiHidden/>
    <w:unhideWhenUsed/>
    <w:qFormat/>
    <w:rsid w:val="00021E3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21E30"/>
  </w:style>
  <w:style w:type="character" w:customStyle="1" w:styleId="tlid-translation">
    <w:name w:val="tlid-translation"/>
    <w:basedOn w:val="Tipodeletrapredefinidodopargrafo"/>
    <w:rsid w:val="00EC4D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BFBB9-D6B9-47C5-8B39-9351D48DD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2</Pages>
  <Words>268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2-07-30T13:51:00Z</dcterms:created>
  <dcterms:modified xsi:type="dcterms:W3CDTF">2022-07-31T19:50:00Z</dcterms:modified>
</cp:coreProperties>
</file>